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bookmarkStart w:id="0" w:name="_GoBack"/>
      <w:bookmarkEnd w:id="0"/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drawing>
          <wp:inline distT="0" distB="0" distL="0" distR="0" wp14:anchorId="0154DA9F" wp14:editId="2F53B9B0">
            <wp:extent cx="838200" cy="819150"/>
            <wp:effectExtent l="0" t="0" r="0" b="0"/>
            <wp:docPr id="5" name="Imagem 5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ANEXO 3</w:t>
      </w:r>
      <w:r w:rsidR="00191299" w:rsidRPr="00AB7B4C">
        <w:rPr>
          <w:rFonts w:eastAsia="Times New Roman" w:cstheme="minorHAnsi"/>
          <w:b/>
          <w:bCs/>
          <w:sz w:val="24"/>
          <w:szCs w:val="24"/>
        </w:rPr>
        <w:t xml:space="preserve"> - </w:t>
      </w:r>
      <w:r w:rsidR="00191299" w:rsidRPr="00AB7B4C">
        <w:rPr>
          <w:rFonts w:cstheme="minorHAnsi"/>
          <w:b/>
          <w:sz w:val="24"/>
          <w:szCs w:val="24"/>
        </w:rPr>
        <w:t>RESOLUÇÃO Nº. 03/ICT, DE 19/12/2019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FICHA DE AVALIAÇÃO DO ALUNO PELA BANCA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ome do Coordenador: ______________________________________________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B7B4C">
        <w:rPr>
          <w:rFonts w:eastAsia="Times New Roman" w:cstheme="minorHAnsi"/>
          <w:bCs/>
          <w:sz w:val="24"/>
          <w:szCs w:val="24"/>
        </w:rPr>
        <w:t>Professor Convidado: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DADOS DO ESTAGIÁRIO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ome completo: _____________________________________________________ Matrícula: ________________________ Curso: 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DADOS DA INSTITUIÇÃO CONCEDENTE DO ESTÁGIO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Instituição/Empresa: ____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tbl>
      <w:tblPr>
        <w:tblW w:w="9345" w:type="dxa"/>
        <w:tblInd w:w="3" w:type="dxa"/>
        <w:tblCellMar>
          <w:left w:w="100" w:type="dxa"/>
        </w:tblCellMar>
        <w:tblLook w:val="04A0" w:firstRow="1" w:lastRow="0" w:firstColumn="1" w:lastColumn="0" w:noHBand="0" w:noVBand="1"/>
      </w:tblPr>
      <w:tblGrid>
        <w:gridCol w:w="7360"/>
        <w:gridCol w:w="1985"/>
      </w:tblGrid>
      <w:tr w:rsidR="00AB7B4C" w:rsidRPr="00AB7B4C" w:rsidTr="004173FE">
        <w:tc>
          <w:tcPr>
            <w:tcW w:w="736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b/>
                <w:bCs/>
                <w:sz w:val="24"/>
                <w:szCs w:val="24"/>
              </w:rPr>
              <w:t>Avaliação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b/>
                <w:bCs/>
                <w:sz w:val="24"/>
                <w:szCs w:val="24"/>
              </w:rPr>
              <w:t>Nota (0 – 10)</w:t>
            </w:r>
          </w:p>
        </w:tc>
      </w:tr>
      <w:tr w:rsidR="00AB7B4C" w:rsidRPr="00AB7B4C" w:rsidTr="004173FE">
        <w:tc>
          <w:tcPr>
            <w:tcW w:w="736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sz w:val="24"/>
                <w:szCs w:val="24"/>
              </w:rPr>
              <w:t>1. Relatório Final de Estágio conforme anexo 05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B7B4C" w:rsidRPr="00AB7B4C" w:rsidTr="004173FE">
        <w:tc>
          <w:tcPr>
            <w:tcW w:w="736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sz w:val="24"/>
                <w:szCs w:val="24"/>
              </w:rPr>
              <w:t>2. Desempenho do discente conforme anexo 02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B7B4C" w:rsidRPr="00AB7B4C" w:rsidTr="004173FE">
        <w:tc>
          <w:tcPr>
            <w:tcW w:w="736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sz w:val="24"/>
                <w:szCs w:val="24"/>
              </w:rPr>
              <w:t>3. Apresentação Oral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B7B4C" w:rsidRPr="00AB7B4C" w:rsidTr="004173FE">
        <w:tc>
          <w:tcPr>
            <w:tcW w:w="736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AB7B4C">
              <w:rPr>
                <w:rFonts w:eastAsia="Times New Roman" w:cstheme="minorHAnsi"/>
                <w:sz w:val="24"/>
                <w:szCs w:val="24"/>
              </w:rPr>
              <w:t>Comentários:</w:t>
            </w:r>
          </w:p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:rsidR="004173FE" w:rsidRPr="00AB7B4C" w:rsidRDefault="004173FE" w:rsidP="004173FE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4173FE" w:rsidRPr="00AB7B4C" w:rsidRDefault="004173FE" w:rsidP="004173FE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Diamantina-MG, _____ de __________________ </w:t>
      </w:r>
      <w:proofErr w:type="spellStart"/>
      <w:r w:rsidRPr="00AB7B4C">
        <w:rPr>
          <w:rFonts w:eastAsia="Times New Roman" w:cstheme="minorHAnsi"/>
          <w:sz w:val="24"/>
          <w:szCs w:val="24"/>
        </w:rPr>
        <w:t>de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20___. 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Assinatura do Coordenador de Estágio (UFVJM)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Assinatura do Professor Convidado (UFVJM)</w:t>
      </w: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</w:t>
      </w:r>
    </w:p>
    <w:p w:rsidR="00FD29E8" w:rsidRPr="00AB7B4C" w:rsidRDefault="00FD29E8" w:rsidP="00BB7F2F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Assinatura do Discente</w:t>
      </w:r>
    </w:p>
    <w:sectPr w:rsidR="00FD29E8" w:rsidRPr="00AB7B4C" w:rsidSect="00F21812">
      <w:footerReference w:type="default" r:id="rId11"/>
      <w:footerReference w:type="first" r:id="rId12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53D" w:rsidRDefault="00DC253D">
      <w:pPr>
        <w:spacing w:after="0" w:line="240" w:lineRule="auto"/>
      </w:pPr>
      <w:r>
        <w:separator/>
      </w:r>
    </w:p>
  </w:endnote>
  <w:endnote w:type="continuationSeparator" w:id="0">
    <w:p w:rsidR="00DC253D" w:rsidRDefault="00DC2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29E8" w:rsidRPr="00A31B34" w:rsidRDefault="00FD29E8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FD29E8" w:rsidRPr="00A31B34" w:rsidRDefault="00FD29E8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BB7F2F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BB7F2F">
              <w:rPr>
                <w:bCs/>
                <w:noProof/>
                <w:sz w:val="20"/>
                <w:szCs w:val="20"/>
              </w:rPr>
              <w:t>4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FD29E8" w:rsidRPr="00A31B34" w:rsidRDefault="00DC253D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FD29E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</w:t>
        </w:r>
        <w:proofErr w:type="gramStart"/>
        <w:r>
          <w:rPr>
            <w:rFonts w:cstheme="minorHAnsi"/>
            <w:sz w:val="20"/>
            <w:szCs w:val="20"/>
          </w:rPr>
          <w:t>8456</w:t>
        </w:r>
        <w:proofErr w:type="gramEnd"/>
        <w:r>
          <w:rPr>
            <w:rFonts w:cstheme="minorHAnsi"/>
            <w:sz w:val="20"/>
            <w:szCs w:val="20"/>
          </w:rPr>
          <w:t xml:space="preserve"> </w:t>
        </w:r>
      </w:p>
      <w:p w:rsidR="00FD29E8" w:rsidRPr="0010201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FD29E8" w:rsidRPr="00A31B34" w:rsidRDefault="00FD29E8" w:rsidP="00A31B34">
        <w:pPr>
          <w:pStyle w:val="Rodap"/>
          <w:jc w:val="center"/>
          <w:rPr>
            <w:sz w:val="10"/>
            <w:szCs w:val="10"/>
          </w:rPr>
        </w:pPr>
      </w:p>
      <w:p w:rsidR="00FD29E8" w:rsidRPr="00A31B34" w:rsidRDefault="00FD29E8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BB7F2F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BB7F2F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</w:p>
      <w:p w:rsidR="00FD29E8" w:rsidRPr="00A31B34" w:rsidRDefault="00DC253D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FD29E8" w:rsidRDefault="00FD29E8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</w:t>
    </w:r>
    <w:proofErr w:type="gramStart"/>
    <w:r>
      <w:rPr>
        <w:rFonts w:cstheme="minorHAnsi"/>
        <w:sz w:val="20"/>
        <w:szCs w:val="20"/>
      </w:rPr>
      <w:t>8456</w:t>
    </w:r>
    <w:proofErr w:type="gramEnd"/>
    <w:r>
      <w:rPr>
        <w:rFonts w:cstheme="minorHAnsi"/>
        <w:sz w:val="20"/>
        <w:szCs w:val="20"/>
      </w:rPr>
      <w:t xml:space="preserve"> </w:t>
    </w:r>
  </w:p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53D" w:rsidRDefault="00DC253D">
      <w:pPr>
        <w:spacing w:after="0" w:line="240" w:lineRule="auto"/>
      </w:pPr>
      <w:r>
        <w:separator/>
      </w:r>
    </w:p>
  </w:footnote>
  <w:footnote w:type="continuationSeparator" w:id="0">
    <w:p w:rsidR="00DC253D" w:rsidRDefault="00DC25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05CA37C1"/>
    <w:multiLevelType w:val="hybridMultilevel"/>
    <w:tmpl w:val="28769E22"/>
    <w:lvl w:ilvl="0" w:tplc="096002B6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E72902"/>
    <w:multiLevelType w:val="multilevel"/>
    <w:tmpl w:val="EE90B126"/>
    <w:lvl w:ilvl="0">
      <w:start w:val="1"/>
      <w:numFmt w:val="upperRoman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4">
    <w:nsid w:val="2110088C"/>
    <w:multiLevelType w:val="multilevel"/>
    <w:tmpl w:val="0726AD4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81097"/>
    <w:multiLevelType w:val="multilevel"/>
    <w:tmpl w:val="26FE3EC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24E5F"/>
    <w:multiLevelType w:val="multilevel"/>
    <w:tmpl w:val="B254B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DC641AF"/>
    <w:multiLevelType w:val="multilevel"/>
    <w:tmpl w:val="17F80156"/>
    <w:lvl w:ilvl="0">
      <w:start w:val="1"/>
      <w:numFmt w:val="upperRoman"/>
      <w:lvlText w:val="%1."/>
      <w:lvlJc w:val="left"/>
      <w:pPr>
        <w:ind w:left="1422" w:hanging="72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8">
    <w:nsid w:val="2E110C79"/>
    <w:multiLevelType w:val="multilevel"/>
    <w:tmpl w:val="3D8A555C"/>
    <w:lvl w:ilvl="0">
      <w:start w:val="1"/>
      <w:numFmt w:val="upperRoman"/>
      <w:lvlText w:val="%1."/>
      <w:lvlJc w:val="left"/>
      <w:pPr>
        <w:ind w:left="1289" w:hanging="360"/>
      </w:pPr>
    </w:lvl>
    <w:lvl w:ilvl="1">
      <w:start w:val="1"/>
      <w:numFmt w:val="lowerLetter"/>
      <w:lvlText w:val="%2."/>
      <w:lvlJc w:val="left"/>
      <w:pPr>
        <w:ind w:left="2009" w:hanging="360"/>
      </w:pPr>
    </w:lvl>
    <w:lvl w:ilvl="2">
      <w:start w:val="1"/>
      <w:numFmt w:val="lowerRoman"/>
      <w:lvlText w:val="%3."/>
      <w:lvlJc w:val="right"/>
      <w:pPr>
        <w:ind w:left="2729" w:hanging="180"/>
      </w:pPr>
    </w:lvl>
    <w:lvl w:ilvl="3">
      <w:start w:val="1"/>
      <w:numFmt w:val="decimal"/>
      <w:lvlText w:val="%4."/>
      <w:lvlJc w:val="left"/>
      <w:pPr>
        <w:ind w:left="3449" w:hanging="360"/>
      </w:pPr>
    </w:lvl>
    <w:lvl w:ilvl="4">
      <w:start w:val="1"/>
      <w:numFmt w:val="lowerLetter"/>
      <w:lvlText w:val="%5."/>
      <w:lvlJc w:val="left"/>
      <w:pPr>
        <w:ind w:left="4169" w:hanging="360"/>
      </w:pPr>
    </w:lvl>
    <w:lvl w:ilvl="5">
      <w:start w:val="1"/>
      <w:numFmt w:val="lowerRoman"/>
      <w:lvlText w:val="%6."/>
      <w:lvlJc w:val="right"/>
      <w:pPr>
        <w:ind w:left="4889" w:hanging="180"/>
      </w:pPr>
    </w:lvl>
    <w:lvl w:ilvl="6">
      <w:start w:val="1"/>
      <w:numFmt w:val="decimal"/>
      <w:lvlText w:val="%7."/>
      <w:lvlJc w:val="left"/>
      <w:pPr>
        <w:ind w:left="5609" w:hanging="360"/>
      </w:pPr>
    </w:lvl>
    <w:lvl w:ilvl="7">
      <w:start w:val="1"/>
      <w:numFmt w:val="lowerLetter"/>
      <w:lvlText w:val="%8."/>
      <w:lvlJc w:val="left"/>
      <w:pPr>
        <w:ind w:left="6329" w:hanging="360"/>
      </w:pPr>
    </w:lvl>
    <w:lvl w:ilvl="8">
      <w:start w:val="1"/>
      <w:numFmt w:val="lowerRoman"/>
      <w:lvlText w:val="%9."/>
      <w:lvlJc w:val="right"/>
      <w:pPr>
        <w:ind w:left="7049" w:hanging="180"/>
      </w:pPr>
    </w:lvl>
  </w:abstractNum>
  <w:abstractNum w:abstractNumId="9">
    <w:nsid w:val="2F550A09"/>
    <w:multiLevelType w:val="multilevel"/>
    <w:tmpl w:val="53C2A012"/>
    <w:lvl w:ilvl="0">
      <w:start w:val="1"/>
      <w:numFmt w:val="upperRoman"/>
      <w:lvlText w:val="%1."/>
      <w:lvlJc w:val="left"/>
      <w:pPr>
        <w:ind w:left="1289" w:hanging="720"/>
      </w:pPr>
    </w:lvl>
    <w:lvl w:ilvl="1">
      <w:start w:val="1"/>
      <w:numFmt w:val="lowerLetter"/>
      <w:lvlText w:val="%2."/>
      <w:lvlJc w:val="left"/>
      <w:pPr>
        <w:ind w:left="1301" w:hanging="360"/>
      </w:pPr>
    </w:lvl>
    <w:lvl w:ilvl="2">
      <w:start w:val="1"/>
      <w:numFmt w:val="lowerRoman"/>
      <w:lvlText w:val="%3."/>
      <w:lvlJc w:val="right"/>
      <w:pPr>
        <w:ind w:left="2021" w:hanging="180"/>
      </w:p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10">
    <w:nsid w:val="32215A09"/>
    <w:multiLevelType w:val="multilevel"/>
    <w:tmpl w:val="C9A6A066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E342A"/>
    <w:multiLevelType w:val="multilevel"/>
    <w:tmpl w:val="F228AD4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52898"/>
    <w:multiLevelType w:val="multilevel"/>
    <w:tmpl w:val="00D2F72E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B19D8"/>
    <w:multiLevelType w:val="hybridMultilevel"/>
    <w:tmpl w:val="0630C344"/>
    <w:lvl w:ilvl="0" w:tplc="C24437AE">
      <w:start w:val="1"/>
      <w:numFmt w:val="upperRoman"/>
      <w:lvlText w:val="%1."/>
      <w:lvlJc w:val="right"/>
      <w:pPr>
        <w:ind w:left="144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18">
    <w:nsid w:val="44E11DD6"/>
    <w:multiLevelType w:val="multilevel"/>
    <w:tmpl w:val="507C0C66"/>
    <w:lvl w:ilvl="0">
      <w:start w:val="1"/>
      <w:numFmt w:val="upperRoman"/>
      <w:lvlText w:val="%1."/>
      <w:lvlJc w:val="left"/>
      <w:pPr>
        <w:ind w:left="5135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5855" w:hanging="360"/>
      </w:pPr>
    </w:lvl>
    <w:lvl w:ilvl="2">
      <w:start w:val="1"/>
      <w:numFmt w:val="lowerRoman"/>
      <w:lvlText w:val="%3."/>
      <w:lvlJc w:val="right"/>
      <w:pPr>
        <w:ind w:left="6575" w:hanging="180"/>
      </w:pPr>
    </w:lvl>
    <w:lvl w:ilvl="3">
      <w:start w:val="1"/>
      <w:numFmt w:val="decimal"/>
      <w:lvlText w:val="%4."/>
      <w:lvlJc w:val="left"/>
      <w:pPr>
        <w:ind w:left="7295" w:hanging="360"/>
      </w:pPr>
    </w:lvl>
    <w:lvl w:ilvl="4">
      <w:start w:val="1"/>
      <w:numFmt w:val="lowerLetter"/>
      <w:lvlText w:val="%5."/>
      <w:lvlJc w:val="left"/>
      <w:pPr>
        <w:ind w:left="8015" w:hanging="360"/>
      </w:pPr>
    </w:lvl>
    <w:lvl w:ilvl="5">
      <w:start w:val="1"/>
      <w:numFmt w:val="lowerRoman"/>
      <w:lvlText w:val="%6."/>
      <w:lvlJc w:val="right"/>
      <w:pPr>
        <w:ind w:left="8735" w:hanging="180"/>
      </w:pPr>
    </w:lvl>
    <w:lvl w:ilvl="6">
      <w:start w:val="1"/>
      <w:numFmt w:val="decimal"/>
      <w:lvlText w:val="%7."/>
      <w:lvlJc w:val="left"/>
      <w:pPr>
        <w:ind w:left="9455" w:hanging="360"/>
      </w:pPr>
    </w:lvl>
    <w:lvl w:ilvl="7">
      <w:start w:val="1"/>
      <w:numFmt w:val="lowerLetter"/>
      <w:lvlText w:val="%8."/>
      <w:lvlJc w:val="left"/>
      <w:pPr>
        <w:ind w:left="10175" w:hanging="360"/>
      </w:pPr>
    </w:lvl>
    <w:lvl w:ilvl="8">
      <w:start w:val="1"/>
      <w:numFmt w:val="lowerRoman"/>
      <w:lvlText w:val="%9."/>
      <w:lvlJc w:val="right"/>
      <w:pPr>
        <w:ind w:left="10895" w:hanging="180"/>
      </w:pPr>
    </w:lvl>
  </w:abstractNum>
  <w:abstractNum w:abstractNumId="19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>
    <w:nsid w:val="5888207A"/>
    <w:multiLevelType w:val="multilevel"/>
    <w:tmpl w:val="49141A98"/>
    <w:lvl w:ilvl="0">
      <w:start w:val="1"/>
      <w:numFmt w:val="upperRoman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E3D00"/>
    <w:multiLevelType w:val="hybridMultilevel"/>
    <w:tmpl w:val="CE3C6C3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B977A2"/>
    <w:multiLevelType w:val="hybridMultilevel"/>
    <w:tmpl w:val="B150FE44"/>
    <w:lvl w:ilvl="0" w:tplc="38AC8872">
      <w:start w:val="1"/>
      <w:numFmt w:val="upperRoman"/>
      <w:lvlText w:val="%1."/>
      <w:lvlJc w:val="right"/>
      <w:pPr>
        <w:ind w:left="1428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>
    <w:nsid w:val="6954799C"/>
    <w:multiLevelType w:val="multilevel"/>
    <w:tmpl w:val="4A28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4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4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4"/>
      </w:rPr>
    </w:lvl>
  </w:abstractNum>
  <w:abstractNum w:abstractNumId="27">
    <w:nsid w:val="6ADE149D"/>
    <w:multiLevelType w:val="multilevel"/>
    <w:tmpl w:val="1DCA536A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6BD04903"/>
    <w:multiLevelType w:val="multilevel"/>
    <w:tmpl w:val="97AAE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30">
    <w:nsid w:val="70431C63"/>
    <w:multiLevelType w:val="multilevel"/>
    <w:tmpl w:val="7FCE8AA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86812BB"/>
    <w:multiLevelType w:val="hybridMultilevel"/>
    <w:tmpl w:val="8744CB14"/>
    <w:lvl w:ilvl="0" w:tplc="46D00430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5F613C"/>
    <w:multiLevelType w:val="multilevel"/>
    <w:tmpl w:val="EE748882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EA7E0D"/>
    <w:multiLevelType w:val="multilevel"/>
    <w:tmpl w:val="C84248FE"/>
    <w:lvl w:ilvl="0">
      <w:start w:val="1"/>
      <w:numFmt w:val="upperRoman"/>
      <w:lvlText w:val="%1."/>
      <w:lvlJc w:val="left"/>
      <w:pPr>
        <w:ind w:left="1068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2"/>
  </w:num>
  <w:num w:numId="3">
    <w:abstractNumId w:val="12"/>
  </w:num>
  <w:num w:numId="4">
    <w:abstractNumId w:val="20"/>
  </w:num>
  <w:num w:numId="5">
    <w:abstractNumId w:val="11"/>
  </w:num>
  <w:num w:numId="6">
    <w:abstractNumId w:val="23"/>
  </w:num>
  <w:num w:numId="7">
    <w:abstractNumId w:val="19"/>
  </w:num>
  <w:num w:numId="8">
    <w:abstractNumId w:val="24"/>
  </w:num>
  <w:num w:numId="9">
    <w:abstractNumId w:val="15"/>
  </w:num>
  <w:num w:numId="10">
    <w:abstractNumId w:val="31"/>
  </w:num>
  <w:num w:numId="11">
    <w:abstractNumId w:val="29"/>
  </w:num>
  <w:num w:numId="12">
    <w:abstractNumId w:val="17"/>
  </w:num>
  <w:num w:numId="13">
    <w:abstractNumId w:val="3"/>
  </w:num>
  <w:num w:numId="14">
    <w:abstractNumId w:val="14"/>
  </w:num>
  <w:num w:numId="15">
    <w:abstractNumId w:val="9"/>
  </w:num>
  <w:num w:numId="16">
    <w:abstractNumId w:val="8"/>
  </w:num>
  <w:num w:numId="17">
    <w:abstractNumId w:val="4"/>
  </w:num>
  <w:num w:numId="18">
    <w:abstractNumId w:val="21"/>
  </w:num>
  <w:num w:numId="19">
    <w:abstractNumId w:val="35"/>
  </w:num>
  <w:num w:numId="20">
    <w:abstractNumId w:val="18"/>
  </w:num>
  <w:num w:numId="21">
    <w:abstractNumId w:val="30"/>
  </w:num>
  <w:num w:numId="22">
    <w:abstractNumId w:val="27"/>
  </w:num>
  <w:num w:numId="23">
    <w:abstractNumId w:val="7"/>
  </w:num>
  <w:num w:numId="24">
    <w:abstractNumId w:val="22"/>
  </w:num>
  <w:num w:numId="25">
    <w:abstractNumId w:val="1"/>
  </w:num>
  <w:num w:numId="26">
    <w:abstractNumId w:val="33"/>
  </w:num>
  <w:num w:numId="27">
    <w:abstractNumId w:val="16"/>
  </w:num>
  <w:num w:numId="28">
    <w:abstractNumId w:val="25"/>
  </w:num>
  <w:num w:numId="29">
    <w:abstractNumId w:val="2"/>
  </w:num>
  <w:num w:numId="30">
    <w:abstractNumId w:val="13"/>
  </w:num>
  <w:num w:numId="31">
    <w:abstractNumId w:val="10"/>
  </w:num>
  <w:num w:numId="32">
    <w:abstractNumId w:val="34"/>
  </w:num>
  <w:num w:numId="33">
    <w:abstractNumId w:val="6"/>
  </w:num>
  <w:num w:numId="34">
    <w:abstractNumId w:val="28"/>
  </w:num>
  <w:num w:numId="35">
    <w:abstractNumId w:val="2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91299"/>
    <w:rsid w:val="001E1869"/>
    <w:rsid w:val="001F387D"/>
    <w:rsid w:val="0025432D"/>
    <w:rsid w:val="0028467B"/>
    <w:rsid w:val="002901F9"/>
    <w:rsid w:val="00292588"/>
    <w:rsid w:val="002B4D0A"/>
    <w:rsid w:val="003317AE"/>
    <w:rsid w:val="003348B4"/>
    <w:rsid w:val="0033563F"/>
    <w:rsid w:val="003503ED"/>
    <w:rsid w:val="00371319"/>
    <w:rsid w:val="00371DEE"/>
    <w:rsid w:val="004173FE"/>
    <w:rsid w:val="00434F2A"/>
    <w:rsid w:val="004425BE"/>
    <w:rsid w:val="00523EC0"/>
    <w:rsid w:val="00527749"/>
    <w:rsid w:val="005430C6"/>
    <w:rsid w:val="00555583"/>
    <w:rsid w:val="005700A0"/>
    <w:rsid w:val="006143FB"/>
    <w:rsid w:val="00617768"/>
    <w:rsid w:val="0063032A"/>
    <w:rsid w:val="00655BD4"/>
    <w:rsid w:val="006908B4"/>
    <w:rsid w:val="006C497D"/>
    <w:rsid w:val="006D03D2"/>
    <w:rsid w:val="006D51C6"/>
    <w:rsid w:val="007020C3"/>
    <w:rsid w:val="0071390C"/>
    <w:rsid w:val="00740E00"/>
    <w:rsid w:val="00744F83"/>
    <w:rsid w:val="00772A93"/>
    <w:rsid w:val="007769A3"/>
    <w:rsid w:val="00782FCB"/>
    <w:rsid w:val="007B56C4"/>
    <w:rsid w:val="007C0084"/>
    <w:rsid w:val="0080303C"/>
    <w:rsid w:val="008255E7"/>
    <w:rsid w:val="008606EF"/>
    <w:rsid w:val="008670F7"/>
    <w:rsid w:val="008A1D83"/>
    <w:rsid w:val="008B0BDF"/>
    <w:rsid w:val="008D4638"/>
    <w:rsid w:val="008D74BF"/>
    <w:rsid w:val="008E0264"/>
    <w:rsid w:val="008F0907"/>
    <w:rsid w:val="008F557B"/>
    <w:rsid w:val="009422A6"/>
    <w:rsid w:val="00954577"/>
    <w:rsid w:val="009657E6"/>
    <w:rsid w:val="009810A6"/>
    <w:rsid w:val="00983F76"/>
    <w:rsid w:val="009B3EDF"/>
    <w:rsid w:val="009C0895"/>
    <w:rsid w:val="009E2CB9"/>
    <w:rsid w:val="009E4CB5"/>
    <w:rsid w:val="009F6061"/>
    <w:rsid w:val="00A06704"/>
    <w:rsid w:val="00A31B34"/>
    <w:rsid w:val="00A3242A"/>
    <w:rsid w:val="00A46561"/>
    <w:rsid w:val="00A5338A"/>
    <w:rsid w:val="00A65274"/>
    <w:rsid w:val="00AA2542"/>
    <w:rsid w:val="00AB2014"/>
    <w:rsid w:val="00AB7B4C"/>
    <w:rsid w:val="00AF28D2"/>
    <w:rsid w:val="00AF2D78"/>
    <w:rsid w:val="00AF34E0"/>
    <w:rsid w:val="00B07CD3"/>
    <w:rsid w:val="00B25692"/>
    <w:rsid w:val="00B36826"/>
    <w:rsid w:val="00B414B2"/>
    <w:rsid w:val="00B84C2A"/>
    <w:rsid w:val="00B86221"/>
    <w:rsid w:val="00BA7DEB"/>
    <w:rsid w:val="00BB7F2F"/>
    <w:rsid w:val="00BC71E2"/>
    <w:rsid w:val="00C103C5"/>
    <w:rsid w:val="00C17219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DC253D"/>
    <w:rsid w:val="00E312B8"/>
    <w:rsid w:val="00E5060C"/>
    <w:rsid w:val="00E67AD1"/>
    <w:rsid w:val="00E8298E"/>
    <w:rsid w:val="00E90483"/>
    <w:rsid w:val="00EB4BDE"/>
    <w:rsid w:val="00EB71DC"/>
    <w:rsid w:val="00F12E71"/>
    <w:rsid w:val="00F21812"/>
    <w:rsid w:val="00F75E5D"/>
    <w:rsid w:val="00FC55BE"/>
    <w:rsid w:val="00FD29E8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3F56B2-FFD9-481B-8965-0535659F9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4</cp:revision>
  <cp:lastPrinted>2019-12-20T19:36:00Z</cp:lastPrinted>
  <dcterms:created xsi:type="dcterms:W3CDTF">2019-12-20T19:45:00Z</dcterms:created>
  <dcterms:modified xsi:type="dcterms:W3CDTF">2019-12-2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